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72F4D9" w14:textId="77777777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7E45331" w14:textId="77777777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06D2756" w14:textId="77777777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3E309FC" w14:textId="7D5852CB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ic discussion</w:t>
      </w:r>
    </w:p>
    <w:p w14:paraId="097008BF" w14:textId="04F383CC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mpact of a reward system on employee performance.</w:t>
      </w:r>
    </w:p>
    <w:p w14:paraId="0D13DF49" w14:textId="65AB9DED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 case study of Nestle USA)</w:t>
      </w:r>
    </w:p>
    <w:p w14:paraId="69C53857" w14:textId="0C25FBEA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75D24D30" w14:textId="1A6BEF3C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6ECB694E" w14:textId="230C94D2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59EBA83A" w14:textId="283DED0B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2AE82C9A" w14:textId="1798E820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72B6E323" w14:textId="77777777" w:rsidR="00525786" w:rsidRDefault="00525786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E2BAE1B" w14:textId="368AF62B" w:rsidR="00525786" w:rsidRDefault="00525786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C12A6FE" w14:textId="429D09CF" w:rsidR="00525786" w:rsidRDefault="00525786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D8E1222" w14:textId="6E5A6436" w:rsidR="00525786" w:rsidRDefault="00525786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CC35EDC" w14:textId="0E1ADF7D" w:rsidR="00525786" w:rsidRDefault="00525786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144D251" w14:textId="0528D366" w:rsidR="00525786" w:rsidRDefault="00525786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A42AD46" w14:textId="3AFE1944" w:rsidR="00A63EDD" w:rsidRDefault="00A63EDD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11C2071" w14:textId="6F15679D" w:rsidR="00A63EDD" w:rsidRDefault="00A63EDD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334E6B3" w14:textId="3F8333D3" w:rsidR="00A63EDD" w:rsidRDefault="00A63EDD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767F47B" w14:textId="5A1AC974" w:rsidR="00A63EDD" w:rsidRDefault="00A63EDD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0AF5EE0" w14:textId="77777777" w:rsidR="00A63EDD" w:rsidRDefault="00A63EDD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B26F226" w14:textId="77777777" w:rsidR="00C67D35" w:rsidRDefault="00C67D35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849C54F" w14:textId="2B82403D" w:rsidR="00525786" w:rsidRDefault="00A63EDD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 brief i</w:t>
      </w:r>
      <w:r w:rsidR="00525786">
        <w:rPr>
          <w:rFonts w:ascii="Times New Roman" w:hAnsi="Times New Roman" w:cs="Times New Roman"/>
          <w:b/>
          <w:bCs/>
          <w:sz w:val="24"/>
          <w:szCs w:val="24"/>
        </w:rPr>
        <w:t>ntrodu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 the research topic</w:t>
      </w:r>
    </w:p>
    <w:p w14:paraId="315F3CCC" w14:textId="0C22F48B" w:rsidR="00525786" w:rsidRDefault="00CB1151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C67D35">
        <w:rPr>
          <w:rFonts w:ascii="Times New Roman" w:hAnsi="Times New Roman" w:cs="Times New Roman"/>
          <w:sz w:val="24"/>
          <w:szCs w:val="24"/>
        </w:rPr>
        <w:t>rdinary American work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C67D35">
        <w:rPr>
          <w:rFonts w:ascii="Times New Roman" w:hAnsi="Times New Roman" w:cs="Times New Roman"/>
          <w:sz w:val="24"/>
          <w:szCs w:val="24"/>
        </w:rPr>
        <w:t xml:space="preserve"> work an average of </w:t>
      </w:r>
      <w:r w:rsidR="000438F8">
        <w:rPr>
          <w:rFonts w:ascii="Times New Roman" w:hAnsi="Times New Roman" w:cs="Times New Roman"/>
          <w:sz w:val="24"/>
          <w:szCs w:val="24"/>
        </w:rPr>
        <w:t>34.4</w:t>
      </w:r>
      <w:r w:rsidR="00C67D35">
        <w:rPr>
          <w:rFonts w:ascii="Times New Roman" w:hAnsi="Times New Roman" w:cs="Times New Roman"/>
          <w:sz w:val="24"/>
          <w:szCs w:val="24"/>
        </w:rPr>
        <w:t xml:space="preserve"> hours every </w:t>
      </w:r>
      <w:r w:rsidR="000438F8">
        <w:rPr>
          <w:rFonts w:ascii="Times New Roman" w:hAnsi="Times New Roman" w:cs="Times New Roman"/>
          <w:sz w:val="24"/>
          <w:szCs w:val="24"/>
        </w:rPr>
        <w:t>week</w:t>
      </w:r>
      <w:r w:rsidR="00ED02D5">
        <w:rPr>
          <w:rFonts w:ascii="Times New Roman" w:hAnsi="Times New Roman" w:cs="Times New Roman"/>
          <w:sz w:val="24"/>
          <w:szCs w:val="24"/>
        </w:rPr>
        <w:t xml:space="preserve"> (</w:t>
      </w:r>
      <w:r w:rsidR="000438F8">
        <w:rPr>
          <w:rFonts w:ascii="Times New Roman" w:hAnsi="Times New Roman" w:cs="Times New Roman"/>
          <w:sz w:val="24"/>
          <w:szCs w:val="24"/>
        </w:rPr>
        <w:t>U.S Bureau of Labor Statistics, 2021).</w:t>
      </w:r>
      <w:r w:rsidR="00C67D35">
        <w:rPr>
          <w:rFonts w:ascii="Times New Roman" w:hAnsi="Times New Roman" w:cs="Times New Roman"/>
          <w:sz w:val="24"/>
          <w:szCs w:val="24"/>
        </w:rPr>
        <w:t xml:space="preserve"> Compared to other major global economies, the American worker works </w:t>
      </w:r>
      <w:r w:rsidR="00FF7269">
        <w:rPr>
          <w:rFonts w:ascii="Times New Roman" w:hAnsi="Times New Roman" w:cs="Times New Roman"/>
          <w:sz w:val="24"/>
          <w:szCs w:val="24"/>
        </w:rPr>
        <w:t>longer, is consequently more prone to stress, exhaustion,</w:t>
      </w:r>
      <w:r w:rsidR="00C67D35">
        <w:rPr>
          <w:rFonts w:ascii="Times New Roman" w:hAnsi="Times New Roman" w:cs="Times New Roman"/>
          <w:sz w:val="24"/>
          <w:szCs w:val="24"/>
        </w:rPr>
        <w:t xml:space="preserve"> and is more exposed to danger and harm.</w:t>
      </w:r>
      <w:r w:rsidR="000438F8">
        <w:rPr>
          <w:rFonts w:ascii="Times New Roman" w:hAnsi="Times New Roman" w:cs="Times New Roman"/>
          <w:sz w:val="24"/>
          <w:szCs w:val="24"/>
        </w:rPr>
        <w:t xml:space="preserve"> With these l</w:t>
      </w:r>
      <w:r>
        <w:rPr>
          <w:rFonts w:ascii="Times New Roman" w:hAnsi="Times New Roman" w:cs="Times New Roman"/>
          <w:sz w:val="24"/>
          <w:szCs w:val="24"/>
        </w:rPr>
        <w:t>ong</w:t>
      </w:r>
      <w:r w:rsidR="000438F8">
        <w:rPr>
          <w:rFonts w:ascii="Times New Roman" w:hAnsi="Times New Roman" w:cs="Times New Roman"/>
          <w:sz w:val="24"/>
          <w:szCs w:val="24"/>
        </w:rPr>
        <w:t xml:space="preserve"> working hours and resulting strain, modern-day Human Resources managers have to find a way to keep workers motivated and enthusiastic </w:t>
      </w:r>
      <w:r>
        <w:rPr>
          <w:rFonts w:ascii="Times New Roman" w:hAnsi="Times New Roman" w:cs="Times New Roman"/>
          <w:sz w:val="24"/>
          <w:szCs w:val="24"/>
        </w:rPr>
        <w:t>about</w:t>
      </w:r>
      <w:r w:rsidR="000438F8">
        <w:rPr>
          <w:rFonts w:ascii="Times New Roman" w:hAnsi="Times New Roman" w:cs="Times New Roman"/>
          <w:sz w:val="24"/>
          <w:szCs w:val="24"/>
        </w:rPr>
        <w:t xml:space="preserve"> their jobs. A review of available managerial literature reveals that a reward system is an effective and creative way of </w:t>
      </w:r>
      <w:r>
        <w:rPr>
          <w:rFonts w:ascii="Times New Roman" w:hAnsi="Times New Roman" w:cs="Times New Roman"/>
          <w:sz w:val="24"/>
          <w:szCs w:val="24"/>
        </w:rPr>
        <w:t>motivating workers</w:t>
      </w:r>
      <w:r w:rsidR="000438F8">
        <w:rPr>
          <w:rFonts w:ascii="Times New Roman" w:hAnsi="Times New Roman" w:cs="Times New Roman"/>
          <w:sz w:val="24"/>
          <w:szCs w:val="24"/>
        </w:rPr>
        <w:t xml:space="preserve"> and increas</w:t>
      </w:r>
      <w:r>
        <w:rPr>
          <w:rFonts w:ascii="Times New Roman" w:hAnsi="Times New Roman" w:cs="Times New Roman"/>
          <w:sz w:val="24"/>
          <w:szCs w:val="24"/>
        </w:rPr>
        <w:t xml:space="preserve">ing </w:t>
      </w:r>
      <w:r w:rsidR="000438F8">
        <w:rPr>
          <w:rFonts w:ascii="Times New Roman" w:hAnsi="Times New Roman" w:cs="Times New Roman"/>
          <w:sz w:val="24"/>
          <w:szCs w:val="24"/>
        </w:rPr>
        <w:t xml:space="preserve">productivity. </w:t>
      </w:r>
      <w:r w:rsidR="00CA2DEE">
        <w:rPr>
          <w:rFonts w:ascii="Times New Roman" w:hAnsi="Times New Roman" w:cs="Times New Roman"/>
          <w:sz w:val="24"/>
          <w:szCs w:val="24"/>
        </w:rPr>
        <w:t>The research will examine the role of intrinsic and extrinsic reward systems on employees’ productivity and motivation.</w:t>
      </w:r>
    </w:p>
    <w:p w14:paraId="53A0374F" w14:textId="5019F6FC" w:rsidR="000438F8" w:rsidRDefault="000438F8" w:rsidP="00A63ED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in this study, the researcher </w:t>
      </w:r>
      <w:r w:rsidR="00CA2DEE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prove the validity of the claim that a reward system keeps workers motivated and </w:t>
      </w:r>
      <w:r w:rsidR="006833CE">
        <w:rPr>
          <w:rFonts w:ascii="Times New Roman" w:hAnsi="Times New Roman" w:cs="Times New Roman"/>
          <w:sz w:val="24"/>
          <w:szCs w:val="24"/>
        </w:rPr>
        <w:t xml:space="preserve">creates </w:t>
      </w:r>
      <w:r w:rsidR="00CA2DEE">
        <w:rPr>
          <w:rFonts w:ascii="Times New Roman" w:hAnsi="Times New Roman" w:cs="Times New Roman"/>
          <w:sz w:val="24"/>
          <w:szCs w:val="24"/>
        </w:rPr>
        <w:t xml:space="preserve">a </w:t>
      </w:r>
      <w:r w:rsidR="006833CE">
        <w:rPr>
          <w:rFonts w:ascii="Times New Roman" w:hAnsi="Times New Roman" w:cs="Times New Roman"/>
          <w:sz w:val="24"/>
          <w:szCs w:val="24"/>
        </w:rPr>
        <w:t>productive</w:t>
      </w:r>
      <w:r w:rsidR="00CB1151">
        <w:rPr>
          <w:rFonts w:ascii="Times New Roman" w:hAnsi="Times New Roman" w:cs="Times New Roman"/>
          <w:sz w:val="24"/>
          <w:szCs w:val="24"/>
        </w:rPr>
        <w:t>,</w:t>
      </w:r>
      <w:r w:rsidR="006833CE">
        <w:rPr>
          <w:rFonts w:ascii="Times New Roman" w:hAnsi="Times New Roman" w:cs="Times New Roman"/>
          <w:sz w:val="24"/>
          <w:szCs w:val="24"/>
        </w:rPr>
        <w:t xml:space="preserve"> competitive work environment.</w:t>
      </w:r>
      <w:r w:rsidR="00CA2DEE">
        <w:rPr>
          <w:rFonts w:ascii="Times New Roman" w:hAnsi="Times New Roman" w:cs="Times New Roman"/>
          <w:sz w:val="24"/>
          <w:szCs w:val="24"/>
        </w:rPr>
        <w:t xml:space="preserve"> The researcher will use questionnaires as the primary data collection tool. </w:t>
      </w:r>
      <w:r w:rsidR="00FF7269">
        <w:rPr>
          <w:rFonts w:ascii="Times New Roman" w:hAnsi="Times New Roman" w:cs="Times New Roman"/>
          <w:sz w:val="24"/>
          <w:szCs w:val="24"/>
        </w:rPr>
        <w:t>Thirty</w:t>
      </w:r>
      <w:r w:rsidR="00CA2DEE">
        <w:rPr>
          <w:rFonts w:ascii="Times New Roman" w:hAnsi="Times New Roman" w:cs="Times New Roman"/>
          <w:sz w:val="24"/>
          <w:szCs w:val="24"/>
        </w:rPr>
        <w:t xml:space="preserve"> employees of Nestle USA, including Human Resource managers and workers</w:t>
      </w:r>
      <w:r w:rsidR="00CB1151">
        <w:rPr>
          <w:rFonts w:ascii="Times New Roman" w:hAnsi="Times New Roman" w:cs="Times New Roman"/>
          <w:sz w:val="24"/>
          <w:szCs w:val="24"/>
        </w:rPr>
        <w:t>,</w:t>
      </w:r>
      <w:r w:rsidR="00CA2DEE">
        <w:rPr>
          <w:rFonts w:ascii="Times New Roman" w:hAnsi="Times New Roman" w:cs="Times New Roman"/>
          <w:sz w:val="24"/>
          <w:szCs w:val="24"/>
        </w:rPr>
        <w:t xml:space="preserve"> will be the primary research population. The researcher will employ qualitative tools of data analysis to </w:t>
      </w:r>
      <w:r w:rsidR="00CB1151">
        <w:rPr>
          <w:rFonts w:ascii="Times New Roman" w:hAnsi="Times New Roman" w:cs="Times New Roman"/>
          <w:sz w:val="24"/>
          <w:szCs w:val="24"/>
        </w:rPr>
        <w:t>conclude</w:t>
      </w:r>
      <w:r w:rsidR="00CA2DEE">
        <w:rPr>
          <w:rFonts w:ascii="Times New Roman" w:hAnsi="Times New Roman" w:cs="Times New Roman"/>
          <w:sz w:val="24"/>
          <w:szCs w:val="24"/>
        </w:rPr>
        <w:t xml:space="preserve"> from the responses of the interviewees. The researcher will also rely on secondary </w:t>
      </w:r>
      <w:r w:rsidR="00CB1151">
        <w:rPr>
          <w:rFonts w:ascii="Times New Roman" w:hAnsi="Times New Roman" w:cs="Times New Roman"/>
          <w:sz w:val="24"/>
          <w:szCs w:val="24"/>
        </w:rPr>
        <w:t>data sources</w:t>
      </w:r>
      <w:r w:rsidR="00CA2DEE">
        <w:rPr>
          <w:rFonts w:ascii="Times New Roman" w:hAnsi="Times New Roman" w:cs="Times New Roman"/>
          <w:sz w:val="24"/>
          <w:szCs w:val="24"/>
        </w:rPr>
        <w:t>, including leadership journals, study articles</w:t>
      </w:r>
      <w:r w:rsidR="00CB1151">
        <w:rPr>
          <w:rFonts w:ascii="Times New Roman" w:hAnsi="Times New Roman" w:cs="Times New Roman"/>
          <w:sz w:val="24"/>
          <w:szCs w:val="24"/>
        </w:rPr>
        <w:t>, and publications, to gather information and data to test</w:t>
      </w:r>
      <w:r w:rsidR="00CA2DEE">
        <w:rPr>
          <w:rFonts w:ascii="Times New Roman" w:hAnsi="Times New Roman" w:cs="Times New Roman"/>
          <w:sz w:val="24"/>
          <w:szCs w:val="24"/>
        </w:rPr>
        <w:t xml:space="preserve"> the research hypothesis. </w:t>
      </w:r>
    </w:p>
    <w:p w14:paraId="2B6F642F" w14:textId="515689FA" w:rsidR="00CB1151" w:rsidRDefault="00CA2DEE" w:rsidP="00CB1151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an</w:t>
      </w:r>
      <w:r w:rsidR="00CB1151">
        <w:rPr>
          <w:rFonts w:ascii="Times New Roman" w:hAnsi="Times New Roman" w:cs="Times New Roman"/>
          <w:sz w:val="24"/>
          <w:szCs w:val="24"/>
        </w:rPr>
        <w:t>alyzing</w:t>
      </w:r>
      <w:r>
        <w:rPr>
          <w:rFonts w:ascii="Times New Roman" w:hAnsi="Times New Roman" w:cs="Times New Roman"/>
          <w:sz w:val="24"/>
          <w:szCs w:val="24"/>
        </w:rPr>
        <w:t xml:space="preserve"> the primary and secondary data, the researcher will </w:t>
      </w:r>
      <w:r w:rsidR="00CB1151">
        <w:rPr>
          <w:rFonts w:ascii="Times New Roman" w:hAnsi="Times New Roman" w:cs="Times New Roman"/>
          <w:sz w:val="24"/>
          <w:szCs w:val="24"/>
        </w:rPr>
        <w:t>conclude</w:t>
      </w:r>
      <w:r>
        <w:rPr>
          <w:rFonts w:ascii="Times New Roman" w:hAnsi="Times New Roman" w:cs="Times New Roman"/>
          <w:sz w:val="24"/>
          <w:szCs w:val="24"/>
        </w:rPr>
        <w:t xml:space="preserve"> the hypothesis and answer the research questions. </w:t>
      </w:r>
      <w:r w:rsidR="00CB1151">
        <w:rPr>
          <w:rFonts w:ascii="Times New Roman" w:hAnsi="Times New Roman" w:cs="Times New Roman"/>
          <w:sz w:val="24"/>
          <w:szCs w:val="24"/>
        </w:rPr>
        <w:t>After that</w:t>
      </w:r>
      <w:r>
        <w:rPr>
          <w:rFonts w:ascii="Times New Roman" w:hAnsi="Times New Roman" w:cs="Times New Roman"/>
          <w:sz w:val="24"/>
          <w:szCs w:val="24"/>
        </w:rPr>
        <w:t xml:space="preserve">, the researcher will offer evidence-backed suggestions concerning </w:t>
      </w:r>
      <w:r w:rsidR="00CB115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value of rewards and how Human resource managers can tap into these systems to ensure that workers are productive and remain objective towards realizing the company’s </w:t>
      </w:r>
      <w:r w:rsidR="00A63EDD">
        <w:rPr>
          <w:rFonts w:ascii="Times New Roman" w:hAnsi="Times New Roman" w:cs="Times New Roman"/>
          <w:sz w:val="24"/>
          <w:szCs w:val="24"/>
        </w:rPr>
        <w:t>long and short objectives.</w:t>
      </w:r>
      <w:r w:rsidR="00CB1151">
        <w:rPr>
          <w:rFonts w:ascii="Times New Roman" w:hAnsi="Times New Roman" w:cs="Times New Roman"/>
          <w:sz w:val="24"/>
          <w:szCs w:val="24"/>
        </w:rPr>
        <w:t xml:space="preserve"> The researcher will also discuss the validity and applicability of the research project and how the research findings help improve the field of H.R.</w:t>
      </w:r>
    </w:p>
    <w:p w14:paraId="55D84870" w14:textId="4B1B8EBC" w:rsidR="000438F8" w:rsidRPr="00A63EDD" w:rsidRDefault="00A63EDD" w:rsidP="00A63ED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63ED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14:paraId="038A09A6" w14:textId="1FC0C482" w:rsidR="000438F8" w:rsidRPr="00A63EDD" w:rsidRDefault="000438F8" w:rsidP="00A63EDD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A63EDD">
        <w:rPr>
          <w:rFonts w:ascii="Times New Roman" w:hAnsi="Times New Roman" w:cs="Times New Roman"/>
          <w:sz w:val="24"/>
          <w:szCs w:val="24"/>
        </w:rPr>
        <w:t xml:space="preserve">U.S Bureau of Labor Statistics. 2021. Labor Force Statistics from the Current Population Survey. Retrieved from: </w:t>
      </w:r>
      <w:hyperlink r:id="rId4" w:history="1">
        <w:r w:rsidRPr="00A63EDD">
          <w:rPr>
            <w:rStyle w:val="Hyperlink"/>
            <w:rFonts w:ascii="Times New Roman" w:hAnsi="Times New Roman" w:cs="Times New Roman"/>
            <w:sz w:val="24"/>
            <w:szCs w:val="24"/>
          </w:rPr>
          <w:t>Persons at work in nonagricultural industries by age, sex, race, Hispanic or Latino ethnicity, marital status, and usual full- or part-time status (bls.gov)</w:t>
        </w:r>
      </w:hyperlink>
      <w:r w:rsidRPr="00A63EDD">
        <w:rPr>
          <w:rFonts w:ascii="Times New Roman" w:hAnsi="Times New Roman" w:cs="Times New Roman"/>
          <w:sz w:val="24"/>
          <w:szCs w:val="24"/>
        </w:rPr>
        <w:t>. Accessed on: 6/28/2021</w:t>
      </w:r>
    </w:p>
    <w:sectPr w:rsidR="000438F8" w:rsidRPr="00A63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tbAEUqaGRsZmFko6SsGpxcWZ+XkgBYa1AKoj79UsAAAA"/>
  </w:docVars>
  <w:rsids>
    <w:rsidRoot w:val="00525786"/>
    <w:rsid w:val="000438F8"/>
    <w:rsid w:val="00525786"/>
    <w:rsid w:val="006833CE"/>
    <w:rsid w:val="00845FA8"/>
    <w:rsid w:val="00A63EDD"/>
    <w:rsid w:val="00C67D35"/>
    <w:rsid w:val="00CA2DEE"/>
    <w:rsid w:val="00CB1151"/>
    <w:rsid w:val="00ED02D5"/>
    <w:rsid w:val="00FF7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5B0C"/>
  <w15:chartTrackingRefBased/>
  <w15:docId w15:val="{CC5256FB-2955-49C1-A8E3-1240DAA61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38F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ls.gov/cps/cpsaat22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6-29T08:08:00Z</dcterms:created>
  <dcterms:modified xsi:type="dcterms:W3CDTF">2021-06-29T08:08:00Z</dcterms:modified>
</cp:coreProperties>
</file>